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Electronics</w:t>
      </w:r>
      <w:r>
        <w:t xml:space="preserve"> </w:t>
      </w:r>
      <w:r>
        <w:t xml:space="preserve">Engineer</w:t>
      </w:r>
      <w:r>
        <w:t xml:space="preserve"> </w:t>
      </w:r>
      <w:r>
        <w:t xml:space="preserve">Position</w:t>
      </w:r>
      <w:r>
        <w:t xml:space="preserve"> </w:t>
      </w:r>
      <w:r>
        <w:t xml:space="preserve">in</w:t>
      </w:r>
      <w:r>
        <w:t xml:space="preserve"> </w:t>
      </w:r>
      <w:r>
        <w:t xml:space="preserve">Germany</w:t>
      </w:r>
      <w:r>
        <w:t xml:space="preserve"> </w:t>
      </w:r>
      <w:r>
        <w:t xml:space="preserve">Berlin</w:t>
      </w:r>
    </w:p>
    <w:bookmarkStart w:id="20" w:name="Xcf82b98670d8443904636029d6a4f2f8774e61a"/>
    <w:p>
      <w:pPr>
        <w:pStyle w:val="Heading1"/>
      </w:pPr>
      <w:r>
        <w:t xml:space="preserve">Cover Letter for Electronics Engineer Position in Germany Berlin</w:t>
      </w:r>
    </w:p>
    <w:p>
      <w:pPr>
        <w:pStyle w:val="FirstParagraph"/>
      </w:pPr>
      <w:r>
        <w:t xml:space="preserve">Dear [Hiring Manager's Name],</w:t>
      </w:r>
    </w:p>
    <w:p>
      <w:pPr>
        <w:pStyle w:val="BodyText"/>
      </w:pPr>
      <w:r>
        <w:t xml:space="preserve">I am writing to express my sincere interest in the Electronics Engineer position at your esteemed organization in Germany Berlin. As a highly motivated and technically proficient electronics engineer with a passion for innovation and cutting-edge technology, I am eager to contribute my expertise to a dynamic team in one of Europe’s most vibrant technological hubs. Berlin, with its unique blend of historical richness and modern innovation, has long been a magnet for engineers like myself who seek to push the boundaries of what is possible in the field of electronics. This opportunity aligns perfectly with my professional aspirations and technical skills, and I am excited about the prospect of working in such a forward-thinking environment.</w:t>
      </w:r>
    </w:p>
    <w:p>
      <w:pPr>
        <w:pStyle w:val="BodyText"/>
      </w:pPr>
      <w:r>
        <w:t xml:space="preserve">Having spent several years honing my craft in electronics engineering, I have developed a strong foundation in both theoretical and practical aspects of the discipline. My academic background includes a Bachelor’s degree in Electrical Engineering from [University Name], where I graduated with honors. During my studies, I focused on areas such as embedded systems, signal processing, and analog/digital circuit design. This was complemented by hands-on experience through internships at leading companies like [Previous Company Names], where I worked on projects ranging from IoT-enabled devices to high-frequency communication systems. These experiences not only sharpened my technical skills but also taught me the importance of precision, teamwork, and problem-solving in real-world engineering scenarios.</w:t>
      </w:r>
    </w:p>
    <w:p>
      <w:pPr>
        <w:pStyle w:val="BodyText"/>
      </w:pPr>
      <w:r>
        <w:t xml:space="preserve">What sets me apart as an Electronics Engineer is my ability to bridge the gap between conceptual design and practical implementation. For instance, during a recent project at [Previous Company Name], I led a team to develop a low-power sensor network for environmental monitoring. This involved designing custom circuitry, optimizing energy consumption, and integrating wireless communication protocols. The success of this project not only met client specifications but also reduced operational costs by 25%. Such achievements have reinforced my belief that electronics engineering is not just about solving technical challenges but also about creating solutions that have a tangible impact on society.</w:t>
      </w:r>
    </w:p>
    <w:p>
      <w:pPr>
        <w:pStyle w:val="BodyText"/>
      </w:pPr>
      <w:r>
        <w:t xml:space="preserve">Germany Berlin, in particular, offers an unparalleled ecosystem for electronics engineers. The city is home to numerous startups, research institutions, and multinational corporations that are at the forefront of technological advancements. From the integration of smart city technologies to the development of renewable energy systems, Berlin is a hub where innovation thrives. I am particularly drawn to your organization’s commitment to [mention specific company value or project if known], which resonates with my own dedication to leveraging technology for sustainable progress. I am confident that my technical expertise, combined with my adaptability and enthusiasm for working in a multicultural environment, would make me a valuable asset to your team.</w:t>
      </w:r>
    </w:p>
    <w:p>
      <w:pPr>
        <w:pStyle w:val="BodyText"/>
      </w:pPr>
      <w:r>
        <w:t xml:space="preserve">One of the key reasons I am applying for this role is the opportunity to work within Germany’s rigorous engineering standards. German engineering is renowned globally for its precision, efficiency, and quality. As an Electronics Engineer, I have always strived to meet these high expectations, whether through meticulous testing procedures or adherence to international certifications like ISO 9001. I am also fluent in German (B2 level), which would allow me to collaborate seamlessly with local teams and understand the nuances of the market. This linguistic and cultural adaptability, coupled with my technical skills, ensures that I can contribute effectively from day one.</w:t>
      </w:r>
    </w:p>
    <w:p>
      <w:pPr>
        <w:pStyle w:val="BodyText"/>
      </w:pPr>
      <w:r>
        <w:t xml:space="preserve">In addition to my technical abilities, I bring a strong work ethic and a collaborative mindset. I thrive in environments where creativity is encouraged, and ideas are shared freely. During my time at [Previous Company Name], I was often involved in cross-functional projects that required coordination with software developers, mechanical engineers, and project managers. These experiences taught me the importance of clear communication and the value of diverse perspectives in solving complex problems. I am also a quick learner who is comfortable working with new tools and technologies, which is crucial in a field as fast-evolving as electronics engineering.</w:t>
      </w:r>
    </w:p>
    <w:p>
      <w:pPr>
        <w:pStyle w:val="BodyText"/>
      </w:pPr>
      <w:r>
        <w:t xml:space="preserve">Germany’s emphasis on innovation and sustainability aligns closely with my personal values. As an Electronics Engineer, I am passionate about developing solutions that address global challenges, such as energy efficiency and environmental conservation. For example, I have worked on projects involving solar power systems and energy-efficient circuit designs, which not only reduce costs but also minimize ecological footprints. Berlin’s commitment to green technology and smart infrastructure makes it an ideal location for someone like me who wants to contribute to meaningful technological advancements.</w:t>
      </w:r>
    </w:p>
    <w:p>
      <w:pPr>
        <w:pStyle w:val="BodyText"/>
      </w:pPr>
      <w:r>
        <w:t xml:space="preserve">I am particularly impressed by your organization’s focus on [specific project, product, or initiative if known]. This reflects a forward-thinking approach that I deeply admire. I am eager to bring my experience in [specific area, e.g., embedded systems, RF engineering, etc.] to support your goals and help drive innovation in the region. Whether it’s designing cutting-edge hardware solutions or optimizing existing systems for better performance, I am confident that my skills and enthusiasm will enable me to make a significant contribution.</w:t>
      </w:r>
    </w:p>
    <w:p>
      <w:pPr>
        <w:pStyle w:val="BodyText"/>
      </w:pPr>
      <w:r>
        <w:t xml:space="preserve">In conclusion, I would be thrilled to join your team as an Electronics Engineer in Germany Berlin. The opportunity to work in such a technologically advanced and culturally rich city is both exciting and motivating. I am eager to bring my technical expertise, collaborative spirit, and dedication to excellence to your organization. Thank you for considering my application. I look forward to the possibility of discussing how my background and vision align with your company’s mission.</w:t>
      </w:r>
    </w:p>
    <w:p>
      <w:pPr>
        <w:pStyle w:val="BodyText"/>
      </w:pPr>
      <w:r>
        <w:t xml:space="preserve">Warm regards,</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Electronics Engineer Position in Germany Berlin</dc:title>
  <dc:creator/>
  <dc:language>en</dc:language>
  <cp:keywords/>
  <dcterms:created xsi:type="dcterms:W3CDTF">2026-04-23T04:18:47Z</dcterms:created>
  <dcterms:modified xsi:type="dcterms:W3CDTF">2026-04-23T04:18:47Z</dcterms:modified>
</cp:coreProperties>
</file>

<file path=docProps/custom.xml><?xml version="1.0" encoding="utf-8"?>
<Properties xmlns="http://schemas.openxmlformats.org/officeDocument/2006/custom-properties" xmlns:vt="http://schemas.openxmlformats.org/officeDocument/2006/docPropsVTypes"/>
</file>